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092EB" w14:textId="77777777" w:rsidR="005B5C27" w:rsidRPr="00C83994" w:rsidRDefault="003C5A37" w:rsidP="1FA1AD1A">
      <w:pPr>
        <w:spacing w:line="240" w:lineRule="auto"/>
        <w:ind w:left="2160"/>
        <w:jc w:val="center"/>
        <w:rPr>
          <w:b/>
          <w:bCs/>
          <w:sz w:val="32"/>
          <w:szCs w:val="32"/>
        </w:rPr>
      </w:pPr>
      <w:r w:rsidRPr="00743236">
        <w:rPr>
          <w:b/>
          <w:noProof/>
          <w:sz w:val="36"/>
        </w:rPr>
        <w:drawing>
          <wp:anchor distT="0" distB="0" distL="114300" distR="114300" simplePos="0" relativeHeight="251661312" behindDoc="0" locked="0" layoutInCell="1" allowOverlap="1" wp14:anchorId="74ACD332" wp14:editId="252F1004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90040" cy="1084586"/>
            <wp:effectExtent l="0" t="0" r="0" b="0"/>
            <wp:wrapNone/>
            <wp:docPr id="3" name="Picture 3" descr="C:\Users\ashlemj\AppData\Local\Microsoft\Windows\INetCache\Content.Outlook\4CXV0K5W\SAC_Vrt_CMYK-new-brand-logo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hlemj\AppData\Local\Microsoft\Windows\INetCache\Content.Outlook\4CXV0K5W\SAC_Vrt_CMYK-new-brand-logo2019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040" cy="1084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5C27" w:rsidRPr="1FA1AD1A">
        <w:rPr>
          <w:b/>
          <w:bCs/>
          <w:sz w:val="32"/>
          <w:szCs w:val="32"/>
        </w:rPr>
        <w:t>Staff Advisory Council Agenda</w:t>
      </w:r>
    </w:p>
    <w:p w14:paraId="44A0FFB6" w14:textId="77777777" w:rsidR="001E4D93" w:rsidRDefault="005B5C27" w:rsidP="1FA1AD1A">
      <w:pPr>
        <w:pStyle w:val="NoSpacing"/>
        <w:ind w:left="2160"/>
        <w:jc w:val="center"/>
        <w:rPr>
          <w:sz w:val="24"/>
          <w:szCs w:val="24"/>
        </w:rPr>
      </w:pPr>
      <w:r w:rsidRPr="1FA1AD1A">
        <w:rPr>
          <w:sz w:val="24"/>
          <w:szCs w:val="24"/>
        </w:rPr>
        <w:t xml:space="preserve">Staff Advisory Council will meet on </w:t>
      </w:r>
    </w:p>
    <w:p w14:paraId="6F7EC7C0" w14:textId="7FB421D7" w:rsidR="00C83994" w:rsidRDefault="00481939" w:rsidP="1FA1AD1A">
      <w:pPr>
        <w:pStyle w:val="NoSpacing"/>
        <w:ind w:left="216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ugust </w:t>
      </w:r>
      <w:r w:rsidR="00454852">
        <w:rPr>
          <w:b/>
          <w:bCs/>
          <w:sz w:val="24"/>
          <w:szCs w:val="24"/>
        </w:rPr>
        <w:t>3</w:t>
      </w:r>
      <w:r w:rsidR="12B75440" w:rsidRPr="1FA1AD1A">
        <w:rPr>
          <w:b/>
          <w:bCs/>
          <w:sz w:val="24"/>
          <w:szCs w:val="24"/>
        </w:rPr>
        <w:t>, 202</w:t>
      </w:r>
      <w:r w:rsidR="000C15D9" w:rsidRPr="1FA1AD1A">
        <w:rPr>
          <w:b/>
          <w:bCs/>
          <w:sz w:val="24"/>
          <w:szCs w:val="24"/>
        </w:rPr>
        <w:t>2</w:t>
      </w:r>
      <w:r w:rsidR="00C83994" w:rsidRPr="1FA1AD1A">
        <w:rPr>
          <w:b/>
          <w:bCs/>
          <w:sz w:val="24"/>
          <w:szCs w:val="24"/>
        </w:rPr>
        <w:t xml:space="preserve"> </w:t>
      </w:r>
      <w:r w:rsidR="005B5C27" w:rsidRPr="1FA1AD1A">
        <w:rPr>
          <w:b/>
          <w:bCs/>
          <w:sz w:val="24"/>
          <w:szCs w:val="24"/>
        </w:rPr>
        <w:t xml:space="preserve">@ </w:t>
      </w:r>
      <w:r w:rsidR="1D91F9DC" w:rsidRPr="1FA1AD1A">
        <w:rPr>
          <w:b/>
          <w:bCs/>
          <w:sz w:val="24"/>
          <w:szCs w:val="24"/>
        </w:rPr>
        <w:t>1</w:t>
      </w:r>
      <w:r w:rsidR="00655912" w:rsidRPr="1FA1AD1A">
        <w:rPr>
          <w:b/>
          <w:bCs/>
          <w:sz w:val="24"/>
          <w:szCs w:val="24"/>
        </w:rPr>
        <w:t>:15</w:t>
      </w:r>
      <w:r w:rsidR="005B5C27" w:rsidRPr="1FA1AD1A">
        <w:rPr>
          <w:b/>
          <w:bCs/>
          <w:sz w:val="24"/>
          <w:szCs w:val="24"/>
        </w:rPr>
        <w:t xml:space="preserve">pm </w:t>
      </w:r>
    </w:p>
    <w:p w14:paraId="6DC1FA65" w14:textId="1FA96C38" w:rsidR="00BE2C10" w:rsidRPr="00C27D2E" w:rsidRDefault="4E10F384" w:rsidP="1FA1AD1A">
      <w:pPr>
        <w:pStyle w:val="NoSpacing"/>
        <w:ind w:left="2160"/>
        <w:jc w:val="center"/>
        <w:rPr>
          <w:b/>
          <w:bCs/>
          <w:sz w:val="24"/>
          <w:szCs w:val="24"/>
        </w:rPr>
      </w:pPr>
      <w:r w:rsidRPr="1FA1AD1A">
        <w:rPr>
          <w:b/>
          <w:bCs/>
          <w:sz w:val="24"/>
          <w:szCs w:val="24"/>
        </w:rPr>
        <w:t xml:space="preserve">412 Student Union Council Room and </w:t>
      </w:r>
      <w:r w:rsidR="000C630C" w:rsidRPr="1FA1AD1A">
        <w:rPr>
          <w:b/>
          <w:bCs/>
          <w:sz w:val="24"/>
          <w:szCs w:val="24"/>
        </w:rPr>
        <w:t>via Zoom</w:t>
      </w:r>
    </w:p>
    <w:p w14:paraId="45AFF964" w14:textId="77777777" w:rsidR="00D64AFD" w:rsidRDefault="005B5C27" w:rsidP="1FA1AD1A">
      <w:pPr>
        <w:pStyle w:val="NoSpacing"/>
        <w:ind w:left="2160"/>
        <w:jc w:val="center"/>
      </w:pPr>
      <w:r w:rsidRPr="1FA1AD1A">
        <w:t>All meetings are open to the public.</w:t>
      </w:r>
    </w:p>
    <w:p w14:paraId="0AFF3F2F" w14:textId="77777777" w:rsidR="00A343D3" w:rsidRPr="00C83994" w:rsidRDefault="00A343D3" w:rsidP="1FA1AD1A">
      <w:pPr>
        <w:pStyle w:val="NoSpacing"/>
        <w:jc w:val="center"/>
        <w:rPr>
          <w:sz w:val="24"/>
          <w:szCs w:val="24"/>
        </w:rPr>
      </w:pPr>
    </w:p>
    <w:p w14:paraId="474D3C75" w14:textId="4CBD6E5F" w:rsidR="1FA1AD1A" w:rsidRDefault="1FA1AD1A" w:rsidP="1FA1AD1A">
      <w:pPr>
        <w:pStyle w:val="NoSpacing"/>
        <w:jc w:val="center"/>
        <w:rPr>
          <w:sz w:val="24"/>
          <w:szCs w:val="24"/>
        </w:rPr>
      </w:pPr>
    </w:p>
    <w:p w14:paraId="7D2796FB" w14:textId="453875A3" w:rsidR="005B5C27" w:rsidRPr="00CC2256" w:rsidRDefault="005B5C27" w:rsidP="0D113F33">
      <w:pPr>
        <w:pStyle w:val="ListParagraph"/>
        <w:numPr>
          <w:ilvl w:val="0"/>
          <w:numId w:val="1"/>
        </w:numPr>
        <w:spacing w:before="20" w:after="20" w:line="240" w:lineRule="auto"/>
      </w:pPr>
      <w:r w:rsidRPr="0D113F33">
        <w:t>Call to Order</w:t>
      </w:r>
      <w:r w:rsidR="006E7E2C" w:rsidRPr="0D113F33">
        <w:t xml:space="preserve">: </w:t>
      </w:r>
      <w:r w:rsidR="00481939">
        <w:t>Michelle Stewart</w:t>
      </w:r>
    </w:p>
    <w:p w14:paraId="72D82220" w14:textId="64BCBA34" w:rsidR="005B5C27" w:rsidRPr="000F5063" w:rsidRDefault="005B5C27" w:rsidP="1FA1AD1A">
      <w:pPr>
        <w:pStyle w:val="ListParagraph"/>
        <w:numPr>
          <w:ilvl w:val="0"/>
          <w:numId w:val="1"/>
        </w:numPr>
        <w:spacing w:before="20" w:after="20" w:line="240" w:lineRule="auto"/>
      </w:pPr>
      <w:r w:rsidRPr="1FA1AD1A">
        <w:t>Roll Call</w:t>
      </w:r>
      <w:r w:rsidR="006E7E2C" w:rsidRPr="1FA1AD1A">
        <w:t>: Jenna Rutherford</w:t>
      </w:r>
    </w:p>
    <w:p w14:paraId="21D10715" w14:textId="09349EA3" w:rsidR="000F5063" w:rsidRPr="00C83994" w:rsidRDefault="000F5063" w:rsidP="0D113F33">
      <w:pPr>
        <w:pStyle w:val="ListParagraph"/>
        <w:numPr>
          <w:ilvl w:val="0"/>
          <w:numId w:val="1"/>
        </w:numPr>
        <w:spacing w:before="20" w:after="20" w:line="240" w:lineRule="auto"/>
      </w:pPr>
      <w:r w:rsidRPr="0D113F33">
        <w:t xml:space="preserve">Approval of the Minutes: </w:t>
      </w:r>
      <w:r w:rsidR="00481939">
        <w:t>Michelle Stewart</w:t>
      </w:r>
    </w:p>
    <w:p w14:paraId="305B3EB6" w14:textId="1D7406A1" w:rsidR="00270602" w:rsidRPr="00F44D06" w:rsidRDefault="005B5C27" w:rsidP="0D113F33">
      <w:pPr>
        <w:pStyle w:val="ListParagraph"/>
        <w:numPr>
          <w:ilvl w:val="0"/>
          <w:numId w:val="1"/>
        </w:numPr>
        <w:spacing w:before="20" w:after="20" w:line="240" w:lineRule="auto"/>
      </w:pPr>
      <w:r w:rsidRPr="0D113F33">
        <w:t>Approval of the Agenda</w:t>
      </w:r>
      <w:r w:rsidR="006E7E2C" w:rsidRPr="0D113F33">
        <w:t xml:space="preserve">: </w:t>
      </w:r>
      <w:r w:rsidR="00481939">
        <w:t>Michelle Stewart</w:t>
      </w:r>
    </w:p>
    <w:p w14:paraId="7FA59B58" w14:textId="1A0B4FE9" w:rsidR="00F83585" w:rsidRPr="00E000B4" w:rsidRDefault="00F83585" w:rsidP="1FA1AD1A">
      <w:pPr>
        <w:pStyle w:val="ListParagraph"/>
        <w:numPr>
          <w:ilvl w:val="0"/>
          <w:numId w:val="1"/>
        </w:numPr>
        <w:spacing w:before="20" w:after="20" w:line="240" w:lineRule="auto"/>
      </w:pPr>
      <w:r w:rsidRPr="0D113F33">
        <w:t>Special Guest Speaker</w:t>
      </w:r>
      <w:r w:rsidR="00EC4306" w:rsidRPr="0D113F33">
        <w:t>s</w:t>
      </w:r>
      <w:r w:rsidR="00D50735" w:rsidRPr="0D113F33">
        <w:t xml:space="preserve">: </w:t>
      </w:r>
      <w:r w:rsidR="00D5566F">
        <w:t>No guest speaker</w:t>
      </w:r>
      <w:r w:rsidR="00481939">
        <w:t>.</w:t>
      </w:r>
    </w:p>
    <w:p w14:paraId="01C5F0D4" w14:textId="77777777" w:rsidR="00E76F23" w:rsidRPr="00C83994" w:rsidRDefault="00E76F23" w:rsidP="1FA1AD1A">
      <w:pPr>
        <w:pStyle w:val="ListParagraph"/>
        <w:numPr>
          <w:ilvl w:val="0"/>
          <w:numId w:val="1"/>
        </w:numPr>
        <w:spacing w:before="20" w:after="20" w:line="240" w:lineRule="auto"/>
      </w:pPr>
      <w:r w:rsidRPr="0D113F33">
        <w:t>Officer Reports:</w:t>
      </w:r>
    </w:p>
    <w:p w14:paraId="21B4B0D0" w14:textId="2D1E3E6F" w:rsidR="006F0836" w:rsidRDefault="006F0836" w:rsidP="00481939">
      <w:pPr>
        <w:pStyle w:val="ListParagraph"/>
        <w:numPr>
          <w:ilvl w:val="1"/>
          <w:numId w:val="1"/>
        </w:numPr>
        <w:spacing w:before="20" w:after="20" w:line="240" w:lineRule="auto"/>
      </w:pPr>
      <w:r w:rsidRPr="0D113F33">
        <w:t>Treasurer’s Report: Sherri Buntin</w:t>
      </w:r>
    </w:p>
    <w:p w14:paraId="2BEFCD18" w14:textId="60E850DB" w:rsidR="00E76F23" w:rsidRPr="00C83994" w:rsidRDefault="00E76F23" w:rsidP="1FA1AD1A">
      <w:pPr>
        <w:pStyle w:val="ListParagraph"/>
        <w:numPr>
          <w:ilvl w:val="1"/>
          <w:numId w:val="1"/>
        </w:numPr>
        <w:spacing w:before="20" w:after="20" w:line="240" w:lineRule="auto"/>
      </w:pPr>
      <w:r w:rsidRPr="0D113F33">
        <w:t>Secretary: Jenna Rutherford</w:t>
      </w:r>
    </w:p>
    <w:p w14:paraId="54B79303" w14:textId="731D79DF" w:rsidR="002152BC" w:rsidRPr="002152BC" w:rsidRDefault="00E76F23" w:rsidP="0D113F33">
      <w:pPr>
        <w:pStyle w:val="ListParagraph"/>
        <w:numPr>
          <w:ilvl w:val="1"/>
          <w:numId w:val="1"/>
        </w:numPr>
        <w:spacing w:before="20" w:after="20" w:line="240" w:lineRule="auto"/>
      </w:pPr>
      <w:r w:rsidRPr="0D113F33">
        <w:t xml:space="preserve">Vice-Chair: </w:t>
      </w:r>
      <w:r w:rsidR="00B90601">
        <w:t>None</w:t>
      </w:r>
    </w:p>
    <w:p w14:paraId="053BE7B7" w14:textId="038CD399" w:rsidR="00E76F23" w:rsidRDefault="00E76F23" w:rsidP="0D113F33">
      <w:pPr>
        <w:pStyle w:val="ListParagraph"/>
        <w:numPr>
          <w:ilvl w:val="1"/>
          <w:numId w:val="1"/>
        </w:numPr>
        <w:spacing w:before="20" w:after="20" w:line="240" w:lineRule="auto"/>
        <w:ind w:right="720"/>
      </w:pPr>
      <w:r w:rsidRPr="0D113F33">
        <w:t xml:space="preserve">Chair: </w:t>
      </w:r>
      <w:r w:rsidR="00B90601">
        <w:t>Michelle Stewart</w:t>
      </w:r>
      <w:r w:rsidR="00F83585" w:rsidRPr="0D113F33">
        <w:t xml:space="preserve"> </w:t>
      </w:r>
    </w:p>
    <w:p w14:paraId="0E264E07" w14:textId="0D22AA1C" w:rsidR="00F83585" w:rsidRPr="00C83994" w:rsidRDefault="002152BC" w:rsidP="1FA1AD1A">
      <w:pPr>
        <w:pStyle w:val="ListParagraph"/>
        <w:numPr>
          <w:ilvl w:val="0"/>
          <w:numId w:val="1"/>
        </w:numPr>
        <w:spacing w:before="20" w:after="20" w:line="240" w:lineRule="auto"/>
        <w:ind w:right="720"/>
      </w:pPr>
      <w:r w:rsidRPr="0D113F33">
        <w:t>Report</w:t>
      </w:r>
      <w:r w:rsidR="00F83585" w:rsidRPr="0D113F33">
        <w:t xml:space="preserve">s of Standing Committees: </w:t>
      </w:r>
    </w:p>
    <w:p w14:paraId="6E8C2B5F" w14:textId="48729D5D" w:rsidR="00F83585" w:rsidRPr="00C83994" w:rsidRDefault="00F83585" w:rsidP="1FA1AD1A">
      <w:pPr>
        <w:pStyle w:val="ListParagraph"/>
        <w:numPr>
          <w:ilvl w:val="1"/>
          <w:numId w:val="1"/>
        </w:numPr>
        <w:spacing w:before="20" w:after="20" w:line="240" w:lineRule="auto"/>
      </w:pPr>
      <w:r w:rsidRPr="0D113F33">
        <w:t>Rules, Policy and Procedures: Chris Pivinski</w:t>
      </w:r>
    </w:p>
    <w:p w14:paraId="1268CAA2" w14:textId="6759D9D1" w:rsidR="00F83585" w:rsidRPr="00C83994" w:rsidRDefault="00F83585" w:rsidP="1FA1AD1A">
      <w:pPr>
        <w:pStyle w:val="ListParagraph"/>
        <w:numPr>
          <w:ilvl w:val="1"/>
          <w:numId w:val="1"/>
        </w:numPr>
        <w:spacing w:before="20" w:after="20" w:line="240" w:lineRule="auto"/>
      </w:pPr>
      <w:r w:rsidRPr="0D113F33">
        <w:t>Communications Committee: Lacey Quadrelli</w:t>
      </w:r>
    </w:p>
    <w:p w14:paraId="59326AB6" w14:textId="7D38405B" w:rsidR="00F83585" w:rsidRPr="00C83994" w:rsidRDefault="00F83585" w:rsidP="1FA1AD1A">
      <w:pPr>
        <w:pStyle w:val="ListParagraph"/>
        <w:numPr>
          <w:ilvl w:val="1"/>
          <w:numId w:val="1"/>
        </w:numPr>
        <w:spacing w:before="20" w:after="20" w:line="240" w:lineRule="auto"/>
        <w:ind w:left="1627"/>
      </w:pPr>
      <w:r w:rsidRPr="0D113F33">
        <w:t>Awards and Recognition Committee: LeAnne Hutchins</w:t>
      </w:r>
    </w:p>
    <w:p w14:paraId="7E34BB5A" w14:textId="6242EEBA" w:rsidR="00F83585" w:rsidRPr="000C630C" w:rsidRDefault="00F83585" w:rsidP="1FA1AD1A">
      <w:pPr>
        <w:pStyle w:val="ListParagraph"/>
        <w:numPr>
          <w:ilvl w:val="1"/>
          <w:numId w:val="1"/>
        </w:numPr>
        <w:spacing w:before="20" w:after="20" w:line="240" w:lineRule="auto"/>
        <w:ind w:left="1627"/>
      </w:pPr>
      <w:r w:rsidRPr="092AD26D">
        <w:t>Events Committee: Michelle Chitwood</w:t>
      </w:r>
    </w:p>
    <w:p w14:paraId="0B3A9E93" w14:textId="7D61255C" w:rsidR="003A63E7" w:rsidRPr="00C83994" w:rsidRDefault="00F83585" w:rsidP="1FA1AD1A">
      <w:pPr>
        <w:pStyle w:val="ListParagraph"/>
        <w:numPr>
          <w:ilvl w:val="1"/>
          <w:numId w:val="1"/>
        </w:numPr>
        <w:spacing w:before="20" w:after="20" w:line="240" w:lineRule="auto"/>
        <w:ind w:left="1627"/>
      </w:pPr>
      <w:r w:rsidRPr="0D113F33">
        <w:t>Diversity, Equity &amp; Inclusion Committee: Cara Eubanks</w:t>
      </w:r>
    </w:p>
    <w:p w14:paraId="118AEDF6" w14:textId="77777777" w:rsidR="005B5C27" w:rsidRPr="00C83994" w:rsidRDefault="005B5C27" w:rsidP="1FA1AD1A">
      <w:pPr>
        <w:pStyle w:val="ListParagraph"/>
        <w:numPr>
          <w:ilvl w:val="0"/>
          <w:numId w:val="1"/>
        </w:numPr>
        <w:spacing w:before="20" w:after="20" w:line="240" w:lineRule="auto"/>
      </w:pPr>
      <w:r w:rsidRPr="0D113F33">
        <w:t>Branch Campus Reports:</w:t>
      </w:r>
    </w:p>
    <w:p w14:paraId="19D7AA85" w14:textId="7BEE1E50" w:rsidR="00015976" w:rsidRPr="00015976" w:rsidRDefault="005B5C27" w:rsidP="1FA1AD1A">
      <w:pPr>
        <w:pStyle w:val="ListParagraph"/>
        <w:numPr>
          <w:ilvl w:val="1"/>
          <w:numId w:val="1"/>
        </w:numPr>
        <w:spacing w:before="20" w:after="20" w:line="240" w:lineRule="auto"/>
        <w:ind w:left="1627"/>
      </w:pPr>
      <w:r w:rsidRPr="0D113F33">
        <w:t>OSU-Tulsa</w:t>
      </w:r>
      <w:r w:rsidR="00015976" w:rsidRPr="0D113F33">
        <w:t xml:space="preserve">: </w:t>
      </w:r>
      <w:r w:rsidR="00F62523" w:rsidRPr="0D113F33">
        <w:t>Candace Jackson</w:t>
      </w:r>
    </w:p>
    <w:p w14:paraId="01B573FB" w14:textId="7D1EA3EE" w:rsidR="005B5C27" w:rsidRPr="0087284B" w:rsidRDefault="00015976" w:rsidP="1FA1AD1A">
      <w:pPr>
        <w:pStyle w:val="ListParagraph"/>
        <w:numPr>
          <w:ilvl w:val="1"/>
          <w:numId w:val="1"/>
        </w:numPr>
        <w:spacing w:before="20" w:after="20" w:line="240" w:lineRule="auto"/>
        <w:ind w:left="1627"/>
      </w:pPr>
      <w:r w:rsidRPr="0D113F33">
        <w:t>OSU -</w:t>
      </w:r>
      <w:r w:rsidR="005B5C27" w:rsidRPr="0D113F33">
        <w:t>CHS</w:t>
      </w:r>
      <w:r w:rsidR="00C83994" w:rsidRPr="0D113F33">
        <w:t>:</w:t>
      </w:r>
      <w:r w:rsidR="0087284B" w:rsidRPr="0D113F33">
        <w:t xml:space="preserve"> </w:t>
      </w:r>
      <w:r w:rsidR="0028407E" w:rsidRPr="0D113F33">
        <w:t>Diana Sanders</w:t>
      </w:r>
    </w:p>
    <w:p w14:paraId="292F187C" w14:textId="5A158C91" w:rsidR="005B5C27" w:rsidRPr="00C83994" w:rsidRDefault="005B5C27" w:rsidP="1FA1AD1A">
      <w:pPr>
        <w:pStyle w:val="ListParagraph"/>
        <w:numPr>
          <w:ilvl w:val="1"/>
          <w:numId w:val="1"/>
        </w:numPr>
        <w:spacing w:before="20" w:after="20" w:line="240" w:lineRule="auto"/>
        <w:ind w:left="1627"/>
      </w:pPr>
      <w:r w:rsidRPr="0D113F33">
        <w:t>OSU-OKC</w:t>
      </w:r>
      <w:r w:rsidR="00C83994" w:rsidRPr="0D113F33">
        <w:t>:</w:t>
      </w:r>
      <w:r w:rsidR="00EC4306" w:rsidRPr="0D113F33">
        <w:t xml:space="preserve"> Kristen Rowan</w:t>
      </w:r>
    </w:p>
    <w:p w14:paraId="186D4567" w14:textId="1F2C4AF0" w:rsidR="003A63E7" w:rsidRPr="00C83994" w:rsidRDefault="005B5C27" w:rsidP="1FA1AD1A">
      <w:pPr>
        <w:pStyle w:val="ListParagraph"/>
        <w:numPr>
          <w:ilvl w:val="1"/>
          <w:numId w:val="1"/>
        </w:numPr>
        <w:spacing w:before="20" w:after="20" w:line="240" w:lineRule="auto"/>
        <w:ind w:left="1627"/>
      </w:pPr>
      <w:r w:rsidRPr="0D113F33">
        <w:t>OSUIT-Okmulgee</w:t>
      </w:r>
      <w:r w:rsidR="00C83994" w:rsidRPr="0D113F33">
        <w:t>:</w:t>
      </w:r>
      <w:r w:rsidRPr="0D113F33">
        <w:t xml:space="preserve"> </w:t>
      </w:r>
      <w:r w:rsidR="0028407E" w:rsidRPr="0D113F33">
        <w:t>Sommer Farrimond</w:t>
      </w:r>
    </w:p>
    <w:p w14:paraId="385B6800" w14:textId="77777777" w:rsidR="005B5C27" w:rsidRPr="00C83994" w:rsidRDefault="005B5C27" w:rsidP="1FA1AD1A">
      <w:pPr>
        <w:pStyle w:val="ListParagraph"/>
        <w:numPr>
          <w:ilvl w:val="0"/>
          <w:numId w:val="1"/>
        </w:numPr>
        <w:spacing w:before="20" w:after="20" w:line="240" w:lineRule="auto"/>
      </w:pPr>
      <w:r w:rsidRPr="0D113F33">
        <w:t>Reports of University Committees:</w:t>
      </w:r>
    </w:p>
    <w:p w14:paraId="37AF0484" w14:textId="7F0D1BC1" w:rsidR="00BD1EF3" w:rsidRPr="00A33007" w:rsidRDefault="00BD1EF3" w:rsidP="0D113F33">
      <w:pPr>
        <w:pStyle w:val="ListParagraph"/>
        <w:numPr>
          <w:ilvl w:val="1"/>
          <w:numId w:val="1"/>
        </w:numPr>
        <w:spacing w:before="20" w:after="20" w:line="240" w:lineRule="auto"/>
        <w:ind w:left="1627"/>
      </w:pPr>
      <w:r w:rsidRPr="0D113F33">
        <w:t>Faculty Council</w:t>
      </w:r>
      <w:r w:rsidR="008C2F37" w:rsidRPr="0D113F33">
        <w:t xml:space="preserve">: </w:t>
      </w:r>
      <w:r w:rsidR="00EC4306" w:rsidRPr="0D113F33">
        <w:t>No Report</w:t>
      </w:r>
    </w:p>
    <w:p w14:paraId="0271B2FE" w14:textId="6D08B923" w:rsidR="00A33007" w:rsidRDefault="00A33007" w:rsidP="1FA1AD1A">
      <w:pPr>
        <w:pStyle w:val="ListParagraph"/>
        <w:numPr>
          <w:ilvl w:val="1"/>
          <w:numId w:val="1"/>
        </w:numPr>
        <w:spacing w:before="20" w:after="20" w:line="240" w:lineRule="auto"/>
        <w:ind w:left="1627"/>
      </w:pPr>
      <w:r w:rsidRPr="0D113F33">
        <w:t>Human Resources</w:t>
      </w:r>
      <w:r w:rsidR="008C2F37" w:rsidRPr="0D113F33">
        <w:t xml:space="preserve">: </w:t>
      </w:r>
      <w:r w:rsidRPr="0D113F33">
        <w:t>Christa Louthan</w:t>
      </w:r>
    </w:p>
    <w:p w14:paraId="26EE9112" w14:textId="47E7AE83" w:rsidR="00052AD1" w:rsidRPr="00C83994" w:rsidRDefault="00052AD1" w:rsidP="1FA1AD1A">
      <w:pPr>
        <w:pStyle w:val="ListParagraph"/>
        <w:numPr>
          <w:ilvl w:val="1"/>
          <w:numId w:val="1"/>
        </w:numPr>
        <w:spacing w:before="20" w:after="20" w:line="240" w:lineRule="auto"/>
        <w:ind w:left="1627"/>
      </w:pPr>
      <w:r w:rsidRPr="0D113F33">
        <w:t>GPSGA:</w:t>
      </w:r>
      <w:r w:rsidR="005D3965" w:rsidRPr="0D113F33">
        <w:t xml:space="preserve"> </w:t>
      </w:r>
      <w:r w:rsidR="00175E11" w:rsidRPr="0D113F33">
        <w:t>Marcia Sun</w:t>
      </w:r>
    </w:p>
    <w:p w14:paraId="29401770" w14:textId="2410E8D3" w:rsidR="005B5C27" w:rsidRPr="008C2F37" w:rsidRDefault="005B5C27" w:rsidP="1FA1AD1A">
      <w:pPr>
        <w:pStyle w:val="ListParagraph"/>
        <w:numPr>
          <w:ilvl w:val="1"/>
          <w:numId w:val="1"/>
        </w:numPr>
        <w:spacing w:before="20" w:after="20" w:line="240" w:lineRule="auto"/>
        <w:ind w:left="1627"/>
      </w:pPr>
      <w:r w:rsidRPr="0D113F33">
        <w:t>Department of Wellness</w:t>
      </w:r>
      <w:r w:rsidR="008C2F37" w:rsidRPr="0D113F33">
        <w:t xml:space="preserve">: </w:t>
      </w:r>
      <w:r w:rsidR="00B93106" w:rsidRPr="0D113F33">
        <w:t>Kim Beard</w:t>
      </w:r>
    </w:p>
    <w:p w14:paraId="3E5FEA5C" w14:textId="45D58360" w:rsidR="008C2F37" w:rsidRPr="008C2F37" w:rsidRDefault="008C2F37" w:rsidP="092AD26D">
      <w:pPr>
        <w:pStyle w:val="ListParagraph"/>
        <w:numPr>
          <w:ilvl w:val="1"/>
          <w:numId w:val="1"/>
        </w:numPr>
        <w:spacing w:before="20" w:after="20" w:line="240" w:lineRule="auto"/>
        <w:ind w:left="1627"/>
      </w:pPr>
      <w:r w:rsidRPr="092AD26D">
        <w:t xml:space="preserve">Student Government Association: Riley </w:t>
      </w:r>
      <w:proofErr w:type="spellStart"/>
      <w:r w:rsidRPr="092AD26D">
        <w:t>Pritzlaff</w:t>
      </w:r>
      <w:proofErr w:type="spellEnd"/>
    </w:p>
    <w:p w14:paraId="51860688" w14:textId="7A39F852" w:rsidR="007A250A" w:rsidRPr="00C83994" w:rsidRDefault="008C2F37" w:rsidP="1FA1AD1A">
      <w:pPr>
        <w:pStyle w:val="ListParagraph"/>
        <w:numPr>
          <w:ilvl w:val="1"/>
          <w:numId w:val="1"/>
        </w:numPr>
        <w:spacing w:before="20" w:after="20" w:line="240" w:lineRule="auto"/>
        <w:ind w:left="1627"/>
        <w:rPr>
          <w:rFonts w:ascii="Calibri" w:eastAsia="Calibri" w:hAnsi="Calibri" w:cs="Calibri"/>
        </w:rPr>
      </w:pPr>
      <w:r w:rsidRPr="092AD26D">
        <w:t xml:space="preserve">Facilities Management Advisory Council: </w:t>
      </w:r>
      <w:r w:rsidR="23327EC9" w:rsidRPr="092AD26D">
        <w:rPr>
          <w:rFonts w:ascii="Calibri" w:eastAsia="Calibri" w:hAnsi="Calibri" w:cs="Calibri"/>
        </w:rPr>
        <w:t>Bob Minton</w:t>
      </w:r>
    </w:p>
    <w:p w14:paraId="122FD342" w14:textId="4746C4D5" w:rsidR="00D63470" w:rsidRPr="00C83994" w:rsidRDefault="005B5C27" w:rsidP="1FA1AD1A">
      <w:pPr>
        <w:pStyle w:val="ListParagraph"/>
        <w:numPr>
          <w:ilvl w:val="0"/>
          <w:numId w:val="1"/>
        </w:numPr>
        <w:spacing w:before="20" w:after="20" w:line="240" w:lineRule="auto"/>
      </w:pPr>
      <w:r w:rsidRPr="0D113F33">
        <w:t>Unfinished Business:</w:t>
      </w:r>
    </w:p>
    <w:p w14:paraId="72E50677" w14:textId="7CFBF930" w:rsidR="008C3B99" w:rsidRDefault="005B5C27" w:rsidP="1FA1AD1A">
      <w:pPr>
        <w:pStyle w:val="ListParagraph"/>
        <w:numPr>
          <w:ilvl w:val="0"/>
          <w:numId w:val="1"/>
        </w:numPr>
        <w:spacing w:before="20" w:after="20" w:line="240" w:lineRule="auto"/>
      </w:pPr>
      <w:r w:rsidRPr="0D113F33">
        <w:t>New Business:</w:t>
      </w:r>
      <w:r w:rsidR="00481939">
        <w:t xml:space="preserve"> </w:t>
      </w:r>
    </w:p>
    <w:p w14:paraId="2DE463F9" w14:textId="15EB431B" w:rsidR="00481939" w:rsidRDefault="00481939" w:rsidP="00481939">
      <w:pPr>
        <w:pStyle w:val="ListParagraph"/>
        <w:numPr>
          <w:ilvl w:val="1"/>
          <w:numId w:val="1"/>
        </w:numPr>
        <w:spacing w:before="20" w:after="20" w:line="240" w:lineRule="auto"/>
        <w:ind w:left="1627"/>
      </w:pPr>
      <w:r>
        <w:t>Seating of new member</w:t>
      </w:r>
      <w:r w:rsidR="00463839">
        <w:t>s</w:t>
      </w:r>
    </w:p>
    <w:p w14:paraId="2494AFFB" w14:textId="396E80C8" w:rsidR="00481939" w:rsidRDefault="00481939" w:rsidP="00481939">
      <w:pPr>
        <w:pStyle w:val="ListParagraph"/>
        <w:numPr>
          <w:ilvl w:val="1"/>
          <w:numId w:val="1"/>
        </w:numPr>
        <w:spacing w:before="20" w:after="20" w:line="240" w:lineRule="auto"/>
        <w:ind w:left="1627"/>
      </w:pPr>
      <w:r>
        <w:t>Election of Vice Chair</w:t>
      </w:r>
    </w:p>
    <w:p w14:paraId="5F4F4635" w14:textId="77777777" w:rsidR="00481939" w:rsidRDefault="00481939" w:rsidP="00481939">
      <w:pPr>
        <w:pStyle w:val="ListParagraph"/>
        <w:spacing w:before="20" w:after="20" w:line="240" w:lineRule="auto"/>
      </w:pPr>
    </w:p>
    <w:p w14:paraId="522B36A4" w14:textId="65D4EEF9" w:rsidR="005B5C27" w:rsidRDefault="005B5C27" w:rsidP="1FA1AD1A">
      <w:pPr>
        <w:pStyle w:val="ListParagraph"/>
        <w:numPr>
          <w:ilvl w:val="0"/>
          <w:numId w:val="1"/>
        </w:numPr>
        <w:spacing w:before="20" w:after="20" w:line="240" w:lineRule="auto"/>
      </w:pPr>
      <w:r w:rsidRPr="0D113F33">
        <w:t>Announcements:</w:t>
      </w:r>
    </w:p>
    <w:p w14:paraId="527F73F9" w14:textId="77777777" w:rsidR="007A250A" w:rsidRDefault="007A250A" w:rsidP="1FA1AD1A">
      <w:pPr>
        <w:pStyle w:val="NoSpacing"/>
        <w:spacing w:before="20" w:after="20"/>
        <w:ind w:left="360"/>
        <w:rPr>
          <w:b/>
          <w:bCs/>
          <w:color w:val="000000" w:themeColor="text1"/>
        </w:rPr>
      </w:pPr>
    </w:p>
    <w:p w14:paraId="5EDC13BC" w14:textId="0D0AE008" w:rsidR="00241E89" w:rsidRPr="00241E89" w:rsidRDefault="00BB5D1A" w:rsidP="1FA1AD1A">
      <w:pPr>
        <w:pStyle w:val="NoSpacing"/>
        <w:spacing w:before="20" w:after="20"/>
        <w:ind w:left="360"/>
        <w:rPr>
          <w:b/>
          <w:bCs/>
          <w:color w:val="000000" w:themeColor="text1"/>
        </w:rPr>
      </w:pPr>
      <w:r w:rsidRPr="1FA1AD1A">
        <w:rPr>
          <w:b/>
          <w:bCs/>
          <w:color w:val="000000" w:themeColor="text1"/>
        </w:rPr>
        <w:t xml:space="preserve">Next Meeting – </w:t>
      </w:r>
      <w:r w:rsidR="00481939">
        <w:rPr>
          <w:b/>
          <w:bCs/>
          <w:color w:val="000000" w:themeColor="text1"/>
        </w:rPr>
        <w:t>September 14</w:t>
      </w:r>
      <w:r w:rsidR="00F83585" w:rsidRPr="1FA1AD1A">
        <w:rPr>
          <w:b/>
          <w:bCs/>
          <w:color w:val="000000" w:themeColor="text1"/>
        </w:rPr>
        <w:t xml:space="preserve">, </w:t>
      </w:r>
      <w:proofErr w:type="gramStart"/>
      <w:r w:rsidR="00655912" w:rsidRPr="1FA1AD1A">
        <w:rPr>
          <w:b/>
          <w:bCs/>
          <w:color w:val="000000" w:themeColor="text1"/>
        </w:rPr>
        <w:t>20</w:t>
      </w:r>
      <w:r w:rsidR="003837F1" w:rsidRPr="1FA1AD1A">
        <w:rPr>
          <w:b/>
          <w:bCs/>
          <w:color w:val="000000" w:themeColor="text1"/>
        </w:rPr>
        <w:t>2</w:t>
      </w:r>
      <w:r w:rsidR="000C15D9" w:rsidRPr="1FA1AD1A">
        <w:rPr>
          <w:b/>
          <w:bCs/>
          <w:color w:val="000000" w:themeColor="text1"/>
        </w:rPr>
        <w:t>2</w:t>
      </w:r>
      <w:proofErr w:type="gramEnd"/>
      <w:r w:rsidR="00A343D3" w:rsidRPr="1FA1AD1A">
        <w:rPr>
          <w:b/>
          <w:bCs/>
          <w:color w:val="000000" w:themeColor="text1"/>
        </w:rPr>
        <w:t xml:space="preserve"> </w:t>
      </w:r>
      <w:r w:rsidR="00655912" w:rsidRPr="1FA1AD1A">
        <w:rPr>
          <w:b/>
          <w:bCs/>
          <w:color w:val="000000" w:themeColor="text1"/>
        </w:rPr>
        <w:t>1:15</w:t>
      </w:r>
      <w:r w:rsidR="00A343D3" w:rsidRPr="1FA1AD1A">
        <w:rPr>
          <w:b/>
          <w:bCs/>
          <w:color w:val="000000" w:themeColor="text1"/>
        </w:rPr>
        <w:t xml:space="preserve"> PM</w:t>
      </w:r>
      <w:r w:rsidR="005D3965" w:rsidRPr="1FA1AD1A">
        <w:rPr>
          <w:b/>
          <w:bCs/>
          <w:color w:val="000000" w:themeColor="text1"/>
        </w:rPr>
        <w:t xml:space="preserve"> </w:t>
      </w:r>
      <w:r w:rsidR="00F378C5" w:rsidRPr="1FA1AD1A">
        <w:rPr>
          <w:b/>
          <w:bCs/>
          <w:color w:val="000000" w:themeColor="text1"/>
        </w:rPr>
        <w:t>41</w:t>
      </w:r>
      <w:r w:rsidR="00086792" w:rsidRPr="1FA1AD1A">
        <w:rPr>
          <w:b/>
          <w:bCs/>
          <w:color w:val="000000" w:themeColor="text1"/>
        </w:rPr>
        <w:t>2</w:t>
      </w:r>
      <w:r w:rsidR="00F378C5" w:rsidRPr="1FA1AD1A">
        <w:rPr>
          <w:b/>
          <w:bCs/>
          <w:color w:val="000000" w:themeColor="text1"/>
        </w:rPr>
        <w:t xml:space="preserve"> </w:t>
      </w:r>
      <w:r w:rsidR="00086792" w:rsidRPr="1FA1AD1A">
        <w:rPr>
          <w:b/>
          <w:bCs/>
          <w:color w:val="000000" w:themeColor="text1"/>
        </w:rPr>
        <w:t xml:space="preserve">Student </w:t>
      </w:r>
      <w:r w:rsidR="000C630C" w:rsidRPr="1FA1AD1A">
        <w:rPr>
          <w:b/>
          <w:bCs/>
          <w:color w:val="000000" w:themeColor="text1"/>
        </w:rPr>
        <w:t>Union</w:t>
      </w:r>
      <w:r w:rsidR="00086792" w:rsidRPr="1FA1AD1A">
        <w:rPr>
          <w:b/>
          <w:bCs/>
          <w:color w:val="000000" w:themeColor="text1"/>
        </w:rPr>
        <w:t xml:space="preserve"> Council Room</w:t>
      </w:r>
      <w:r w:rsidR="00F378C5" w:rsidRPr="1FA1AD1A">
        <w:rPr>
          <w:b/>
          <w:bCs/>
          <w:color w:val="000000" w:themeColor="text1"/>
        </w:rPr>
        <w:t xml:space="preserve"> (also available via Zoom)</w:t>
      </w:r>
    </w:p>
    <w:p w14:paraId="3BEDEB30" w14:textId="77777777" w:rsidR="00C6626A" w:rsidRPr="00C83994" w:rsidRDefault="00C6626A" w:rsidP="1FA1AD1A">
      <w:pPr>
        <w:pStyle w:val="NoSpacing"/>
        <w:spacing w:before="20" w:after="20"/>
        <w:ind w:firstLine="720"/>
        <w:rPr>
          <w:b/>
          <w:bCs/>
        </w:rPr>
      </w:pPr>
    </w:p>
    <w:p w14:paraId="31646CC0" w14:textId="3DE3E64A" w:rsidR="0018281E" w:rsidRPr="00C83994" w:rsidRDefault="005B5C27" w:rsidP="092AD26D">
      <w:pPr>
        <w:pStyle w:val="ListParagraph"/>
        <w:numPr>
          <w:ilvl w:val="0"/>
          <w:numId w:val="1"/>
        </w:numPr>
        <w:spacing w:before="20" w:after="20" w:line="240" w:lineRule="auto"/>
      </w:pPr>
      <w:r w:rsidRPr="0D113F33">
        <w:t>Adjournment</w:t>
      </w:r>
    </w:p>
    <w:sectPr w:rsidR="0018281E" w:rsidRPr="00C83994" w:rsidSect="00052AD1">
      <w:pgSz w:w="12240" w:h="15840" w:code="1"/>
      <w:pgMar w:top="576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0C1E54"/>
    <w:multiLevelType w:val="hybridMultilevel"/>
    <w:tmpl w:val="2E0AA3B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924A69"/>
    <w:multiLevelType w:val="hybridMultilevel"/>
    <w:tmpl w:val="A4C82B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31C3B70"/>
    <w:multiLevelType w:val="hybridMultilevel"/>
    <w:tmpl w:val="11AA0F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TU2MLc0N7UwMDVS0lEKTi0uzszPAykwMqwFAJibgUUtAAAA"/>
  </w:docVars>
  <w:rsids>
    <w:rsidRoot w:val="005B5C27"/>
    <w:rsid w:val="00015976"/>
    <w:rsid w:val="00016C5E"/>
    <w:rsid w:val="00032656"/>
    <w:rsid w:val="00052AD1"/>
    <w:rsid w:val="0007242C"/>
    <w:rsid w:val="000737BD"/>
    <w:rsid w:val="00085F1F"/>
    <w:rsid w:val="00086792"/>
    <w:rsid w:val="000A076F"/>
    <w:rsid w:val="000C15D9"/>
    <w:rsid w:val="000C630C"/>
    <w:rsid w:val="000F5063"/>
    <w:rsid w:val="0011740E"/>
    <w:rsid w:val="00132E1F"/>
    <w:rsid w:val="00133F89"/>
    <w:rsid w:val="00135D40"/>
    <w:rsid w:val="00136545"/>
    <w:rsid w:val="00175E11"/>
    <w:rsid w:val="0018281E"/>
    <w:rsid w:val="001B06FF"/>
    <w:rsid w:val="001B555B"/>
    <w:rsid w:val="001E4D93"/>
    <w:rsid w:val="001F025B"/>
    <w:rsid w:val="002036AB"/>
    <w:rsid w:val="002152BC"/>
    <w:rsid w:val="00241E89"/>
    <w:rsid w:val="00270602"/>
    <w:rsid w:val="0028407E"/>
    <w:rsid w:val="002B3901"/>
    <w:rsid w:val="002D6CF1"/>
    <w:rsid w:val="002E3820"/>
    <w:rsid w:val="00307C2D"/>
    <w:rsid w:val="00310326"/>
    <w:rsid w:val="00326E31"/>
    <w:rsid w:val="00330B15"/>
    <w:rsid w:val="0034190F"/>
    <w:rsid w:val="003701B5"/>
    <w:rsid w:val="003837F1"/>
    <w:rsid w:val="003A63E7"/>
    <w:rsid w:val="003C5A37"/>
    <w:rsid w:val="003C7709"/>
    <w:rsid w:val="003D2443"/>
    <w:rsid w:val="00413876"/>
    <w:rsid w:val="004351E6"/>
    <w:rsid w:val="00443ACB"/>
    <w:rsid w:val="00444F3F"/>
    <w:rsid w:val="004464C6"/>
    <w:rsid w:val="00454116"/>
    <w:rsid w:val="00454852"/>
    <w:rsid w:val="00463839"/>
    <w:rsid w:val="00467B2F"/>
    <w:rsid w:val="00481939"/>
    <w:rsid w:val="00483232"/>
    <w:rsid w:val="00485A10"/>
    <w:rsid w:val="00490612"/>
    <w:rsid w:val="004B000D"/>
    <w:rsid w:val="004B4407"/>
    <w:rsid w:val="004B6309"/>
    <w:rsid w:val="004E0EC2"/>
    <w:rsid w:val="004E7A1F"/>
    <w:rsid w:val="005017ED"/>
    <w:rsid w:val="00512F87"/>
    <w:rsid w:val="005138C9"/>
    <w:rsid w:val="005470C4"/>
    <w:rsid w:val="00551549"/>
    <w:rsid w:val="00572020"/>
    <w:rsid w:val="00593C80"/>
    <w:rsid w:val="005A4A26"/>
    <w:rsid w:val="005B1B3B"/>
    <w:rsid w:val="005B1FC9"/>
    <w:rsid w:val="005B354E"/>
    <w:rsid w:val="005B39A7"/>
    <w:rsid w:val="005B5C27"/>
    <w:rsid w:val="005B7D40"/>
    <w:rsid w:val="005D3965"/>
    <w:rsid w:val="005F309B"/>
    <w:rsid w:val="006404AA"/>
    <w:rsid w:val="0064478A"/>
    <w:rsid w:val="00655912"/>
    <w:rsid w:val="0066481F"/>
    <w:rsid w:val="00681143"/>
    <w:rsid w:val="006825C7"/>
    <w:rsid w:val="006B5C6E"/>
    <w:rsid w:val="006E7E2C"/>
    <w:rsid w:val="006F0836"/>
    <w:rsid w:val="006F6DF7"/>
    <w:rsid w:val="00722DB0"/>
    <w:rsid w:val="00724296"/>
    <w:rsid w:val="00731BBB"/>
    <w:rsid w:val="0074317C"/>
    <w:rsid w:val="00751681"/>
    <w:rsid w:val="007962CE"/>
    <w:rsid w:val="007A250A"/>
    <w:rsid w:val="007C55DC"/>
    <w:rsid w:val="007E7C75"/>
    <w:rsid w:val="007F1130"/>
    <w:rsid w:val="008144BF"/>
    <w:rsid w:val="0083356C"/>
    <w:rsid w:val="00861451"/>
    <w:rsid w:val="0087284B"/>
    <w:rsid w:val="00884E60"/>
    <w:rsid w:val="00890F87"/>
    <w:rsid w:val="008B2F3D"/>
    <w:rsid w:val="008C2F37"/>
    <w:rsid w:val="008C3B99"/>
    <w:rsid w:val="0090570D"/>
    <w:rsid w:val="00932D2A"/>
    <w:rsid w:val="00963150"/>
    <w:rsid w:val="0096488F"/>
    <w:rsid w:val="009D515A"/>
    <w:rsid w:val="00A33007"/>
    <w:rsid w:val="00A343D3"/>
    <w:rsid w:val="00A47FE9"/>
    <w:rsid w:val="00A5279A"/>
    <w:rsid w:val="00A65EA8"/>
    <w:rsid w:val="00A95A68"/>
    <w:rsid w:val="00AA7449"/>
    <w:rsid w:val="00AA7E08"/>
    <w:rsid w:val="00AD2491"/>
    <w:rsid w:val="00AE20FE"/>
    <w:rsid w:val="00B64419"/>
    <w:rsid w:val="00B90601"/>
    <w:rsid w:val="00B93106"/>
    <w:rsid w:val="00BB2D6F"/>
    <w:rsid w:val="00BB5D1A"/>
    <w:rsid w:val="00BC3731"/>
    <w:rsid w:val="00BC4921"/>
    <w:rsid w:val="00BC7A68"/>
    <w:rsid w:val="00BD1EF3"/>
    <w:rsid w:val="00BE2C10"/>
    <w:rsid w:val="00C20BCD"/>
    <w:rsid w:val="00C27D2E"/>
    <w:rsid w:val="00C30E8F"/>
    <w:rsid w:val="00C56B52"/>
    <w:rsid w:val="00C6626A"/>
    <w:rsid w:val="00C83994"/>
    <w:rsid w:val="00CA285B"/>
    <w:rsid w:val="00CB46D3"/>
    <w:rsid w:val="00CC2256"/>
    <w:rsid w:val="00D50735"/>
    <w:rsid w:val="00D5566F"/>
    <w:rsid w:val="00D63470"/>
    <w:rsid w:val="00D64AFD"/>
    <w:rsid w:val="00D82BE5"/>
    <w:rsid w:val="00DE0416"/>
    <w:rsid w:val="00E000B4"/>
    <w:rsid w:val="00E21BED"/>
    <w:rsid w:val="00E30527"/>
    <w:rsid w:val="00E53E8D"/>
    <w:rsid w:val="00E76F23"/>
    <w:rsid w:val="00EB7265"/>
    <w:rsid w:val="00EC4306"/>
    <w:rsid w:val="00ED5B3B"/>
    <w:rsid w:val="00F229BD"/>
    <w:rsid w:val="00F378C5"/>
    <w:rsid w:val="00F44D06"/>
    <w:rsid w:val="00F62523"/>
    <w:rsid w:val="00F83585"/>
    <w:rsid w:val="00FA0646"/>
    <w:rsid w:val="00FC2D2B"/>
    <w:rsid w:val="00FC6D75"/>
    <w:rsid w:val="00FD50C1"/>
    <w:rsid w:val="00FE4A20"/>
    <w:rsid w:val="00FF088C"/>
    <w:rsid w:val="01DE5383"/>
    <w:rsid w:val="06E9A4D4"/>
    <w:rsid w:val="092AD26D"/>
    <w:rsid w:val="094157FA"/>
    <w:rsid w:val="09D99E71"/>
    <w:rsid w:val="0D113F33"/>
    <w:rsid w:val="0E608A73"/>
    <w:rsid w:val="12B75440"/>
    <w:rsid w:val="136D9996"/>
    <w:rsid w:val="15340595"/>
    <w:rsid w:val="16B6AD99"/>
    <w:rsid w:val="19763395"/>
    <w:rsid w:val="1A3F56E6"/>
    <w:rsid w:val="1D91F9DC"/>
    <w:rsid w:val="1FA1AD1A"/>
    <w:rsid w:val="23327EC9"/>
    <w:rsid w:val="24EDDD47"/>
    <w:rsid w:val="2AE3267C"/>
    <w:rsid w:val="32EA1EA0"/>
    <w:rsid w:val="356E97A7"/>
    <w:rsid w:val="37F56FF1"/>
    <w:rsid w:val="3A513CD8"/>
    <w:rsid w:val="3E5CFAF6"/>
    <w:rsid w:val="3FD2030E"/>
    <w:rsid w:val="41C79BA2"/>
    <w:rsid w:val="443FC6B3"/>
    <w:rsid w:val="4AE8A637"/>
    <w:rsid w:val="4C2062FF"/>
    <w:rsid w:val="4E10F384"/>
    <w:rsid w:val="5684ADDF"/>
    <w:rsid w:val="579578C5"/>
    <w:rsid w:val="581C647F"/>
    <w:rsid w:val="5D881C19"/>
    <w:rsid w:val="640F121A"/>
    <w:rsid w:val="650448ED"/>
    <w:rsid w:val="691A636B"/>
    <w:rsid w:val="6AAE7D4D"/>
    <w:rsid w:val="6DE4ADC3"/>
    <w:rsid w:val="6E9202D6"/>
    <w:rsid w:val="7031E964"/>
    <w:rsid w:val="737D2876"/>
    <w:rsid w:val="73C8E9CC"/>
    <w:rsid w:val="7710FC17"/>
    <w:rsid w:val="788879C7"/>
    <w:rsid w:val="7C0D99B1"/>
    <w:rsid w:val="7DA96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37EAF"/>
  <w15:chartTrackingRefBased/>
  <w15:docId w15:val="{B95552AB-7BDB-4583-9A6C-7E7DCEF1F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C27"/>
    <w:pPr>
      <w:spacing w:after="12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B5C27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5B5C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37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3731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2adf8b-486a-48c8-ae56-4850ea04c5e2" xsi:nil="true"/>
    <lcf76f155ced4ddcb4097134ff3c332f xmlns="546e0a11-13d2-4173-b762-48bbeddb21ba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6BA5A82BCB5A439EE0C3C860912B29" ma:contentTypeVersion="11" ma:contentTypeDescription="Create a new document." ma:contentTypeScope="" ma:versionID="97ce5e79fd390eb8893c7b8373db00d9">
  <xsd:schema xmlns:xsd="http://www.w3.org/2001/XMLSchema" xmlns:xs="http://www.w3.org/2001/XMLSchema" xmlns:p="http://schemas.microsoft.com/office/2006/metadata/properties" xmlns:ns2="546e0a11-13d2-4173-b762-48bbeddb21ba" xmlns:ns3="362adf8b-486a-48c8-ae56-4850ea04c5e2" targetNamespace="http://schemas.microsoft.com/office/2006/metadata/properties" ma:root="true" ma:fieldsID="4c526f8a0156d0b67785e40d4849594e" ns2:_="" ns3:_="">
    <xsd:import namespace="546e0a11-13d2-4173-b762-48bbeddb21ba"/>
    <xsd:import namespace="362adf8b-486a-48c8-ae56-4850ea04c5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e0a11-13d2-4173-b762-48bbeddb21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abce5ee-ca9a-4d2a-a8e0-de52926351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2adf8b-486a-48c8-ae56-4850ea04c5e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fb8c10b-2b9b-40e8-aa81-90e1bbbc5b51}" ma:internalName="TaxCatchAll" ma:showField="CatchAllData" ma:web="362adf8b-486a-48c8-ae56-4850ea04c5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52E852-ADE2-4C97-939C-7D906AFAAA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9B64E3-7E65-4313-9E23-E8532B68E16E}">
  <ds:schemaRefs>
    <ds:schemaRef ds:uri="http://schemas.microsoft.com/office/2006/metadata/properties"/>
    <ds:schemaRef ds:uri="http://schemas.microsoft.com/office/infopath/2007/PartnerControls"/>
    <ds:schemaRef ds:uri="362adf8b-486a-48c8-ae56-4850ea04c5e2"/>
    <ds:schemaRef ds:uri="546e0a11-13d2-4173-b762-48bbeddb21ba"/>
  </ds:schemaRefs>
</ds:datastoreItem>
</file>

<file path=customXml/itemProps3.xml><?xml version="1.0" encoding="utf-8"?>
<ds:datastoreItem xmlns:ds="http://schemas.openxmlformats.org/officeDocument/2006/customXml" ds:itemID="{6E4F79BB-E958-46C5-B3B8-8ACA487AF2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6e0a11-13d2-4173-b762-48bbeddb21ba"/>
    <ds:schemaRef ds:uri="362adf8b-486a-48c8-ae56-4850ea04c5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, Toby Brooke</dc:creator>
  <cp:keywords/>
  <dc:description/>
  <cp:lastModifiedBy>Rutherford, Jenna</cp:lastModifiedBy>
  <cp:revision>2</cp:revision>
  <cp:lastPrinted>2022-08-01T20:34:00Z</cp:lastPrinted>
  <dcterms:created xsi:type="dcterms:W3CDTF">2022-08-03T20:07:00Z</dcterms:created>
  <dcterms:modified xsi:type="dcterms:W3CDTF">2022-08-03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6BA5A82BCB5A439EE0C3C860912B29</vt:lpwstr>
  </property>
  <property fmtid="{D5CDD505-2E9C-101B-9397-08002B2CF9AE}" pid="3" name="MediaServiceImageTags">
    <vt:lpwstr/>
  </property>
</Properties>
</file>